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107F" w:rsidRPr="00FA07ED" w:rsidRDefault="00FA07ED" w:rsidP="00FA07ED">
      <w:pPr>
        <w:tabs>
          <w:tab w:val="left" w:pos="450"/>
          <w:tab w:val="right" w:pos="9070"/>
        </w:tabs>
        <w:spacing w:after="0" w:line="300" w:lineRule="auto"/>
        <w:jc w:val="both"/>
        <w:rPr>
          <w:rFonts w:ascii="Cambria" w:hAnsi="Cambria"/>
          <w:lang w:val="en-GB"/>
        </w:rPr>
      </w:pPr>
      <w:r w:rsidRPr="003B5DEC">
        <w:rPr>
          <w:noProof/>
          <w:lang w:eastAsia="pl-PL"/>
        </w:rPr>
        <w:drawing>
          <wp:inline distT="0" distB="0" distL="0" distR="0">
            <wp:extent cx="2095500" cy="581025"/>
            <wp:effectExtent l="0" t="0" r="0" b="0"/>
            <wp:docPr id="3" name="Obraz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915" cy="5803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mbria" w:hAnsi="Cambria"/>
          <w:lang w:val="en-GB"/>
        </w:rPr>
        <w:t xml:space="preserve">   </w:t>
      </w:r>
      <w:bookmarkStart w:id="0" w:name="_GoBack"/>
      <w:bookmarkEnd w:id="0"/>
      <w:r>
        <w:rPr>
          <w:rFonts w:ascii="Cambria" w:hAnsi="Cambria"/>
          <w:lang w:val="en-GB"/>
        </w:rPr>
        <w:tab/>
        <w:t xml:space="preserve">        </w:t>
      </w:r>
      <w:r w:rsidRPr="003B5DEC">
        <w:rPr>
          <w:noProof/>
          <w:lang w:eastAsia="pl-PL"/>
        </w:rPr>
        <w:drawing>
          <wp:inline distT="0" distB="0" distL="0" distR="0">
            <wp:extent cx="1295400" cy="739992"/>
            <wp:effectExtent l="0" t="0" r="0" b="0"/>
            <wp:docPr id="2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676" cy="7412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7ED" w:rsidRDefault="00FA07ED" w:rsidP="00F012E3">
      <w:pPr>
        <w:spacing w:after="0" w:line="300" w:lineRule="auto"/>
        <w:jc w:val="center"/>
        <w:rPr>
          <w:rFonts w:ascii="Cambria" w:hAnsi="Cambria"/>
          <w:b/>
          <w:sz w:val="32"/>
          <w:lang w:val="en-GB"/>
        </w:rPr>
      </w:pPr>
    </w:p>
    <w:p w:rsidR="00F012E3" w:rsidRPr="00FA07ED" w:rsidRDefault="00F012E3" w:rsidP="00F012E3">
      <w:pPr>
        <w:spacing w:after="0" w:line="300" w:lineRule="auto"/>
        <w:jc w:val="center"/>
        <w:rPr>
          <w:rFonts w:ascii="Cambria" w:hAnsi="Cambria"/>
          <w:b/>
          <w:sz w:val="32"/>
          <w:lang w:val="en-GB"/>
        </w:rPr>
      </w:pPr>
      <w:r w:rsidRPr="00FA07ED">
        <w:rPr>
          <w:rFonts w:ascii="Cambria" w:hAnsi="Cambria"/>
          <w:b/>
          <w:sz w:val="32"/>
          <w:lang w:val="en-GB"/>
        </w:rPr>
        <w:t>REGISTRATION FORM</w:t>
      </w:r>
    </w:p>
    <w:p w:rsidR="0079107F" w:rsidRPr="00FA07ED" w:rsidRDefault="0079107F" w:rsidP="00F012E3">
      <w:pPr>
        <w:spacing w:after="0" w:line="300" w:lineRule="auto"/>
        <w:rPr>
          <w:rFonts w:ascii="Cambria" w:hAnsi="Cambria"/>
          <w:b/>
          <w:sz w:val="24"/>
          <w:lang w:val="en-GB"/>
        </w:rPr>
      </w:pPr>
      <w:r w:rsidRPr="00FA07ED">
        <w:rPr>
          <w:rFonts w:ascii="Cambria" w:hAnsi="Cambria"/>
          <w:b/>
          <w:sz w:val="24"/>
          <w:lang w:val="en-GB"/>
        </w:rPr>
        <w:t>PARTICIPANT INFO</w:t>
      </w:r>
    </w:p>
    <w:tbl>
      <w:tblPr>
        <w:tblStyle w:val="Tabela-Siatka"/>
        <w:tblW w:w="0" w:type="auto"/>
        <w:shd w:val="clear" w:color="auto" w:fill="E2EFD9" w:themeFill="accent6" w:themeFillTint="33"/>
        <w:tblLook w:val="04A0"/>
      </w:tblPr>
      <w:tblGrid>
        <w:gridCol w:w="3539"/>
        <w:gridCol w:w="5523"/>
      </w:tblGrid>
      <w:tr w:rsidR="00FA07ED" w:rsidRPr="00FA07ED" w:rsidTr="00D110B9">
        <w:tc>
          <w:tcPr>
            <w:tcW w:w="3539" w:type="dxa"/>
            <w:shd w:val="clear" w:color="auto" w:fill="E2EFD9" w:themeFill="accent6" w:themeFillTint="33"/>
            <w:vAlign w:val="center"/>
          </w:tcPr>
          <w:p w:rsidR="0079107F" w:rsidRPr="00FA07ED" w:rsidRDefault="00353312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 xml:space="preserve">first </w:t>
            </w:r>
            <w:r w:rsidR="0079107F" w:rsidRPr="00FA07ED">
              <w:rPr>
                <w:rFonts w:ascii="Cambria" w:hAnsi="Cambria"/>
                <w:b/>
                <w:lang w:val="en-GB"/>
              </w:rPr>
              <w:t>name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79107F" w:rsidRPr="00FA07ED" w:rsidRDefault="0079107F" w:rsidP="000F3A31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c>
          <w:tcPr>
            <w:tcW w:w="3539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surname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79107F" w:rsidRPr="00FA07ED" w:rsidRDefault="0079107F" w:rsidP="000F3A31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c>
          <w:tcPr>
            <w:tcW w:w="3539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institution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79107F" w:rsidRPr="00FA07ED" w:rsidRDefault="0079107F" w:rsidP="000F08BC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c>
          <w:tcPr>
            <w:tcW w:w="3539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 xml:space="preserve">institution address </w:t>
            </w:r>
            <w:r w:rsidRPr="00FA07ED">
              <w:rPr>
                <w:rFonts w:ascii="Cambria" w:hAnsi="Cambria"/>
                <w:sz w:val="18"/>
                <w:szCs w:val="18"/>
                <w:lang w:val="en-GB"/>
              </w:rPr>
              <w:t>(street name, house number, postal code, city)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79107F" w:rsidRPr="00FA07ED" w:rsidRDefault="0079107F" w:rsidP="000F3A31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c>
          <w:tcPr>
            <w:tcW w:w="3539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country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79107F" w:rsidRPr="00FA07ED" w:rsidRDefault="0079107F" w:rsidP="000F3A31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c>
          <w:tcPr>
            <w:tcW w:w="3539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e-mail address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79107F" w:rsidRPr="00FA07ED" w:rsidRDefault="0079107F" w:rsidP="000F3A31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c>
          <w:tcPr>
            <w:tcW w:w="3539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telephone number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79107F" w:rsidRPr="00FA07ED" w:rsidRDefault="0079107F" w:rsidP="00EF1244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</w:tbl>
    <w:p w:rsidR="0079107F" w:rsidRPr="00FA07ED" w:rsidRDefault="00DB5F13" w:rsidP="003C2462">
      <w:pPr>
        <w:spacing w:before="240" w:after="0" w:line="300" w:lineRule="auto"/>
        <w:rPr>
          <w:rFonts w:ascii="Cambria" w:hAnsi="Cambria"/>
          <w:b/>
          <w:sz w:val="24"/>
          <w:lang w:val="en-GB"/>
        </w:rPr>
      </w:pPr>
      <w:r w:rsidRPr="00FA07ED">
        <w:rPr>
          <w:rFonts w:ascii="Cambria" w:hAnsi="Cambria"/>
          <w:b/>
          <w:sz w:val="24"/>
          <w:lang w:val="en-GB"/>
        </w:rPr>
        <w:t>CONFERENCE PRESENTATION</w:t>
      </w:r>
      <w:r w:rsidR="00BA51D0" w:rsidRPr="00FA07ED">
        <w:rPr>
          <w:rFonts w:ascii="Cambria" w:hAnsi="Cambria"/>
          <w:b/>
          <w:sz w:val="24"/>
          <w:lang w:val="en-GB"/>
        </w:rPr>
        <w:t>S</w:t>
      </w:r>
    </w:p>
    <w:tbl>
      <w:tblPr>
        <w:tblStyle w:val="Tabela-Siatka"/>
        <w:tblW w:w="0" w:type="auto"/>
        <w:tblLook w:val="04A0"/>
      </w:tblPr>
      <w:tblGrid>
        <w:gridCol w:w="3544"/>
        <w:gridCol w:w="5518"/>
      </w:tblGrid>
      <w:tr w:rsidR="00FA07ED" w:rsidRPr="00FA07ED" w:rsidTr="00D110B9">
        <w:tc>
          <w:tcPr>
            <w:tcW w:w="3544" w:type="dxa"/>
            <w:tcBorders>
              <w:top w:val="nil"/>
              <w:left w:val="nil"/>
            </w:tcBorders>
          </w:tcPr>
          <w:p w:rsidR="0079107F" w:rsidRPr="00FA07ED" w:rsidRDefault="0079107F" w:rsidP="00F012E3">
            <w:pPr>
              <w:spacing w:line="300" w:lineRule="auto"/>
              <w:rPr>
                <w:rFonts w:ascii="Cambria" w:hAnsi="Cambria"/>
                <w:lang w:val="en-GB"/>
              </w:rPr>
            </w:pPr>
          </w:p>
        </w:tc>
        <w:tc>
          <w:tcPr>
            <w:tcW w:w="5518" w:type="dxa"/>
            <w:shd w:val="clear" w:color="auto" w:fill="E2EFD9" w:themeFill="accent6" w:themeFillTint="33"/>
            <w:vAlign w:val="center"/>
          </w:tcPr>
          <w:p w:rsidR="0079107F" w:rsidRPr="00FA07ED" w:rsidRDefault="0079107F" w:rsidP="00F012E3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title(s)</w:t>
            </w:r>
          </w:p>
        </w:tc>
      </w:tr>
      <w:tr w:rsidR="00FA07ED" w:rsidRPr="00FA07ED" w:rsidTr="00D110B9">
        <w:tc>
          <w:tcPr>
            <w:tcW w:w="3544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oral presentation</w:t>
            </w:r>
            <w:r w:rsidR="00BA51D0" w:rsidRPr="00FA07ED">
              <w:rPr>
                <w:rFonts w:ascii="Cambria" w:hAnsi="Cambria"/>
                <w:b/>
                <w:lang w:val="en-GB"/>
              </w:rPr>
              <w:t>(s)</w:t>
            </w:r>
          </w:p>
        </w:tc>
        <w:tc>
          <w:tcPr>
            <w:tcW w:w="5518" w:type="dxa"/>
            <w:shd w:val="clear" w:color="auto" w:fill="E2EFD9" w:themeFill="accent6" w:themeFillTint="33"/>
            <w:vAlign w:val="center"/>
          </w:tcPr>
          <w:p w:rsidR="00F012E3" w:rsidRPr="00FA07ED" w:rsidRDefault="00F012E3" w:rsidP="00EF1244">
            <w:pPr>
              <w:pStyle w:val="Authorsname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c>
          <w:tcPr>
            <w:tcW w:w="3544" w:type="dxa"/>
            <w:shd w:val="clear" w:color="auto" w:fill="E2EFD9" w:themeFill="accent6" w:themeFillTint="33"/>
            <w:vAlign w:val="center"/>
          </w:tcPr>
          <w:p w:rsidR="0079107F" w:rsidRPr="00FA07ED" w:rsidRDefault="0079107F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poster presentation</w:t>
            </w:r>
            <w:r w:rsidR="00BA51D0" w:rsidRPr="00FA07ED">
              <w:rPr>
                <w:rFonts w:ascii="Cambria" w:hAnsi="Cambria"/>
                <w:b/>
                <w:lang w:val="en-GB"/>
              </w:rPr>
              <w:t>(s)</w:t>
            </w:r>
          </w:p>
        </w:tc>
        <w:tc>
          <w:tcPr>
            <w:tcW w:w="5518" w:type="dxa"/>
            <w:shd w:val="clear" w:color="auto" w:fill="E2EFD9" w:themeFill="accent6" w:themeFillTint="33"/>
            <w:vAlign w:val="center"/>
          </w:tcPr>
          <w:p w:rsidR="00F012E3" w:rsidRPr="00FA07ED" w:rsidRDefault="00F012E3" w:rsidP="00180E62">
            <w:pPr>
              <w:spacing w:line="300" w:lineRule="auto"/>
              <w:rPr>
                <w:rFonts w:ascii="Cambria" w:hAnsi="Cambria"/>
                <w:lang w:val="en-GB"/>
              </w:rPr>
            </w:pPr>
          </w:p>
        </w:tc>
      </w:tr>
    </w:tbl>
    <w:p w:rsidR="006E48E7" w:rsidRPr="00FA07ED" w:rsidRDefault="006E48E7" w:rsidP="00FA07ED">
      <w:pPr>
        <w:spacing w:before="240" w:after="120" w:line="240" w:lineRule="auto"/>
        <w:rPr>
          <w:rFonts w:ascii="Cambria" w:hAnsi="Cambria"/>
          <w:lang w:val="en-GB"/>
        </w:rPr>
      </w:pPr>
      <w:r w:rsidRPr="00FA07ED">
        <w:rPr>
          <w:rFonts w:ascii="Cambria" w:hAnsi="Cambria"/>
          <w:b/>
          <w:sz w:val="24"/>
          <w:lang w:val="en-GB"/>
        </w:rPr>
        <w:t xml:space="preserve">ACCOMMODATION </w:t>
      </w:r>
    </w:p>
    <w:tbl>
      <w:tblPr>
        <w:tblStyle w:val="Tabela-Siatka"/>
        <w:tblW w:w="0" w:type="auto"/>
        <w:tblInd w:w="5" w:type="dxa"/>
        <w:shd w:val="clear" w:color="auto" w:fill="E2EFD9" w:themeFill="accent6" w:themeFillTint="33"/>
        <w:tblLook w:val="04A0"/>
      </w:tblPr>
      <w:tblGrid>
        <w:gridCol w:w="3534"/>
        <w:gridCol w:w="5523"/>
      </w:tblGrid>
      <w:tr w:rsidR="00FA07ED" w:rsidRPr="00FA07ED" w:rsidTr="00D110B9">
        <w:trPr>
          <w:trHeight w:val="340"/>
        </w:trPr>
        <w:tc>
          <w:tcPr>
            <w:tcW w:w="3534" w:type="dxa"/>
            <w:shd w:val="clear" w:color="auto" w:fill="E2EFD9" w:themeFill="accent6" w:themeFillTint="33"/>
            <w:vAlign w:val="center"/>
          </w:tcPr>
          <w:p w:rsidR="001C4DF3" w:rsidRPr="00FA07ED" w:rsidRDefault="001C4DF3" w:rsidP="008F72CA">
            <w:pPr>
              <w:spacing w:line="259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Accom</w:t>
            </w:r>
            <w:r w:rsidR="003C2462" w:rsidRPr="00FA07ED">
              <w:rPr>
                <w:rFonts w:ascii="Cambria" w:hAnsi="Cambria"/>
                <w:b/>
                <w:lang w:val="en-GB"/>
              </w:rPr>
              <w:t>m</w:t>
            </w:r>
            <w:r w:rsidRPr="00FA07ED">
              <w:rPr>
                <w:rFonts w:ascii="Cambria" w:hAnsi="Cambria"/>
                <w:b/>
                <w:lang w:val="en-GB"/>
              </w:rPr>
              <w:t>odation preferred with: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1C4DF3" w:rsidRPr="00FA07ED" w:rsidRDefault="001C4DF3" w:rsidP="00FC62F1">
            <w:pPr>
              <w:spacing w:after="160" w:line="259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CE165A">
        <w:trPr>
          <w:trHeight w:val="1948"/>
        </w:trPr>
        <w:tc>
          <w:tcPr>
            <w:tcW w:w="3534" w:type="dxa"/>
            <w:shd w:val="clear" w:color="auto" w:fill="E2EFD9" w:themeFill="accent6" w:themeFillTint="33"/>
          </w:tcPr>
          <w:p w:rsidR="008F72CA" w:rsidRPr="00FA07ED" w:rsidRDefault="003C2462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food options</w:t>
            </w:r>
            <w:r w:rsidR="008F72CA" w:rsidRPr="00FA07ED">
              <w:rPr>
                <w:rFonts w:ascii="Cambria" w:hAnsi="Cambria"/>
                <w:b/>
                <w:lang w:val="en-GB"/>
              </w:rPr>
              <w:t>:</w:t>
            </w:r>
          </w:p>
          <w:p w:rsidR="003C2462" w:rsidRPr="00FA07ED" w:rsidRDefault="003C2462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sz w:val="18"/>
                <w:szCs w:val="18"/>
                <w:lang w:val="en-GB"/>
              </w:rPr>
              <w:t xml:space="preserve">(please </w:t>
            </w:r>
            <w:r w:rsidRPr="00FA07ED">
              <w:rPr>
                <w:rStyle w:val="shorttext"/>
                <w:rFonts w:ascii="Cambria" w:hAnsi="Cambria"/>
                <w:sz w:val="18"/>
                <w:szCs w:val="18"/>
              </w:rPr>
              <w:t>underline</w:t>
            </w:r>
            <w:r w:rsidR="008F72CA" w:rsidRPr="00FA07ED">
              <w:rPr>
                <w:rStyle w:val="shorttext"/>
                <w:rFonts w:ascii="Cambria" w:hAnsi="Cambria"/>
                <w:sz w:val="18"/>
                <w:szCs w:val="18"/>
              </w:rPr>
              <w:t xml:space="preserve"> correct option)</w:t>
            </w:r>
          </w:p>
          <w:p w:rsidR="00001593" w:rsidRDefault="00001593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>
              <w:rPr>
                <w:rFonts w:ascii="Cambria" w:hAnsi="Cambria"/>
                <w:b/>
                <w:lang w:val="en-GB"/>
              </w:rPr>
              <w:t>Normal (meat meals)</w:t>
            </w:r>
          </w:p>
          <w:p w:rsidR="008F72CA" w:rsidRPr="00FA07ED" w:rsidRDefault="003C2462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Vegetarian</w:t>
            </w:r>
          </w:p>
          <w:p w:rsidR="008F72CA" w:rsidRPr="00FA07ED" w:rsidRDefault="003C2462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Vegan</w:t>
            </w:r>
          </w:p>
          <w:p w:rsidR="008F72CA" w:rsidRPr="00FA07ED" w:rsidRDefault="003C2462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Gluten free</w:t>
            </w:r>
          </w:p>
          <w:p w:rsidR="003C2462" w:rsidRPr="00001593" w:rsidRDefault="003C2462" w:rsidP="00001593">
            <w:pPr>
              <w:spacing w:line="300" w:lineRule="auto"/>
              <w:jc w:val="center"/>
              <w:rPr>
                <w:rFonts w:ascii="Cambria" w:hAnsi="Cambria"/>
                <w:b/>
              </w:rPr>
            </w:pPr>
            <w:r w:rsidRPr="00FA07ED">
              <w:rPr>
                <w:rStyle w:val="shorttext"/>
                <w:rFonts w:ascii="Cambria" w:hAnsi="Cambria"/>
                <w:b/>
              </w:rPr>
              <w:t>Lactose free</w:t>
            </w:r>
          </w:p>
        </w:tc>
        <w:tc>
          <w:tcPr>
            <w:tcW w:w="5523" w:type="dxa"/>
            <w:shd w:val="clear" w:color="auto" w:fill="E2EFD9" w:themeFill="accent6" w:themeFillTint="33"/>
          </w:tcPr>
          <w:p w:rsidR="003C2462" w:rsidRPr="00FA07ED" w:rsidRDefault="00001593" w:rsidP="00174E46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  <w:r w:rsidRPr="00FA07ED">
              <w:rPr>
                <w:rStyle w:val="shorttext"/>
                <w:rFonts w:ascii="Cambria" w:hAnsi="Cambria"/>
                <w:b/>
              </w:rPr>
              <w:t xml:space="preserve">Other </w:t>
            </w:r>
            <w:r w:rsidRPr="00296C25">
              <w:rPr>
                <w:rStyle w:val="shorttext"/>
                <w:rFonts w:ascii="Cambria" w:hAnsi="Cambria"/>
                <w:sz w:val="18"/>
                <w:szCs w:val="18"/>
              </w:rPr>
              <w:t>(please specify what other)</w:t>
            </w:r>
            <w:r w:rsidRPr="00001593">
              <w:rPr>
                <w:rStyle w:val="shorttext"/>
                <w:rFonts w:ascii="Cambria" w:hAnsi="Cambria"/>
                <w:b/>
                <w:sz w:val="24"/>
                <w:szCs w:val="24"/>
              </w:rPr>
              <w:t>:</w:t>
            </w:r>
          </w:p>
        </w:tc>
      </w:tr>
    </w:tbl>
    <w:p w:rsidR="00F012E3" w:rsidRPr="00FA07ED" w:rsidRDefault="00F012E3" w:rsidP="003C2462">
      <w:pPr>
        <w:spacing w:before="240" w:after="120" w:line="300" w:lineRule="auto"/>
        <w:jc w:val="both"/>
        <w:rPr>
          <w:rFonts w:ascii="Cambria" w:hAnsi="Cambria"/>
          <w:b/>
          <w:sz w:val="24"/>
          <w:lang w:val="en-GB"/>
        </w:rPr>
      </w:pPr>
      <w:r w:rsidRPr="00FA07ED">
        <w:rPr>
          <w:rFonts w:ascii="Cambria" w:hAnsi="Cambria"/>
          <w:b/>
          <w:sz w:val="24"/>
          <w:lang w:val="en-GB"/>
        </w:rPr>
        <w:t>INVOICE</w:t>
      </w:r>
    </w:p>
    <w:tbl>
      <w:tblPr>
        <w:tblStyle w:val="Tabela-Siatka"/>
        <w:tblW w:w="0" w:type="auto"/>
        <w:shd w:val="clear" w:color="auto" w:fill="E2EFD9" w:themeFill="accent6" w:themeFillTint="33"/>
        <w:tblLook w:val="04A0"/>
      </w:tblPr>
      <w:tblGrid>
        <w:gridCol w:w="3539"/>
        <w:gridCol w:w="5523"/>
      </w:tblGrid>
      <w:tr w:rsidR="00FA07ED" w:rsidRPr="00FA07ED" w:rsidTr="00D110B9">
        <w:trPr>
          <w:trHeight w:val="338"/>
        </w:trPr>
        <w:tc>
          <w:tcPr>
            <w:tcW w:w="3539" w:type="dxa"/>
            <w:shd w:val="clear" w:color="auto" w:fill="E2EFD9" w:themeFill="accent6" w:themeFillTint="33"/>
            <w:vAlign w:val="center"/>
          </w:tcPr>
          <w:p w:rsidR="006E48E7" w:rsidRPr="00FA07ED" w:rsidRDefault="00FF74EE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>
              <w:rPr>
                <w:rFonts w:ascii="Cambria" w:hAnsi="Cambria"/>
                <w:b/>
                <w:lang w:val="en-GB"/>
              </w:rPr>
              <w:t>Do you wish to receive invoice</w:t>
            </w:r>
            <w:r w:rsidR="006E48E7" w:rsidRPr="00FA07ED">
              <w:rPr>
                <w:rFonts w:ascii="Cambria" w:hAnsi="Cambria"/>
                <w:b/>
                <w:lang w:val="en-GB"/>
              </w:rPr>
              <w:t>?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6E48E7" w:rsidRPr="00FA07ED" w:rsidRDefault="006E48E7" w:rsidP="00F012E3">
            <w:pPr>
              <w:spacing w:line="300" w:lineRule="auto"/>
              <w:jc w:val="center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rPr>
          <w:trHeight w:val="1669"/>
        </w:trPr>
        <w:tc>
          <w:tcPr>
            <w:tcW w:w="3539" w:type="dxa"/>
            <w:shd w:val="clear" w:color="auto" w:fill="E2EFD9" w:themeFill="accent6" w:themeFillTint="33"/>
            <w:vAlign w:val="center"/>
          </w:tcPr>
          <w:p w:rsidR="00F012E3" w:rsidRPr="00FA07ED" w:rsidRDefault="00F012E3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If yes, please provide billing details: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A8352C" w:rsidRPr="00FA07ED" w:rsidRDefault="00A8352C" w:rsidP="00EF1244">
            <w:pPr>
              <w:spacing w:line="300" w:lineRule="auto"/>
              <w:rPr>
                <w:rFonts w:ascii="Cambria" w:hAnsi="Cambria"/>
                <w:lang w:val="en-GB"/>
              </w:rPr>
            </w:pPr>
          </w:p>
        </w:tc>
      </w:tr>
      <w:tr w:rsidR="00FA07ED" w:rsidRPr="00FA07ED" w:rsidTr="00D110B9">
        <w:trPr>
          <w:trHeight w:val="1669"/>
        </w:trPr>
        <w:tc>
          <w:tcPr>
            <w:tcW w:w="3539" w:type="dxa"/>
            <w:shd w:val="clear" w:color="auto" w:fill="E2EFD9" w:themeFill="accent6" w:themeFillTint="33"/>
            <w:vAlign w:val="center"/>
          </w:tcPr>
          <w:p w:rsidR="003B5DEC" w:rsidRPr="00FA07ED" w:rsidRDefault="00EF1244" w:rsidP="008F72CA">
            <w:pPr>
              <w:spacing w:line="300" w:lineRule="auto"/>
              <w:jc w:val="center"/>
              <w:rPr>
                <w:rFonts w:ascii="Cambria" w:hAnsi="Cambria"/>
                <w:b/>
                <w:lang w:val="en-GB"/>
              </w:rPr>
            </w:pPr>
            <w:r w:rsidRPr="00FA07ED">
              <w:rPr>
                <w:rFonts w:ascii="Cambria" w:hAnsi="Cambria"/>
                <w:b/>
                <w:lang w:val="en-GB"/>
              </w:rPr>
              <w:t>Ad</w:t>
            </w:r>
            <w:r w:rsidR="00FF74EE">
              <w:rPr>
                <w:rFonts w:ascii="Cambria" w:hAnsi="Cambria"/>
                <w:b/>
                <w:lang w:val="en-GB"/>
              </w:rPr>
              <w:t>d</w:t>
            </w:r>
            <w:r w:rsidRPr="00FA07ED">
              <w:rPr>
                <w:rFonts w:ascii="Cambria" w:hAnsi="Cambria"/>
                <w:b/>
                <w:lang w:val="en-GB"/>
              </w:rPr>
              <w:t>ress for sending an invoice</w:t>
            </w:r>
            <w:r w:rsidR="003B5DEC" w:rsidRPr="00FA07ED">
              <w:rPr>
                <w:rFonts w:ascii="Cambria" w:hAnsi="Cambria"/>
                <w:b/>
                <w:lang w:val="en-GB"/>
              </w:rPr>
              <w:t>:</w:t>
            </w:r>
          </w:p>
          <w:p w:rsidR="00EF1244" w:rsidRPr="00FA07ED" w:rsidRDefault="003B5DEC" w:rsidP="008F72CA">
            <w:pPr>
              <w:spacing w:line="300" w:lineRule="auto"/>
              <w:jc w:val="center"/>
              <w:rPr>
                <w:rFonts w:ascii="Cambria" w:hAnsi="Cambria"/>
                <w:b/>
                <w:sz w:val="18"/>
                <w:szCs w:val="18"/>
                <w:lang w:val="en-GB"/>
              </w:rPr>
            </w:pPr>
            <w:r w:rsidRPr="00FA07ED">
              <w:rPr>
                <w:rFonts w:ascii="Cambria" w:hAnsi="Cambria"/>
                <w:b/>
                <w:sz w:val="18"/>
                <w:szCs w:val="18"/>
                <w:lang w:val="en-GB"/>
              </w:rPr>
              <w:t>(If the addres</w:t>
            </w:r>
            <w:r w:rsidR="00296C25">
              <w:rPr>
                <w:rFonts w:ascii="Cambria" w:hAnsi="Cambria"/>
                <w:b/>
                <w:sz w:val="18"/>
                <w:szCs w:val="18"/>
                <w:lang w:val="en-GB"/>
              </w:rPr>
              <w:t xml:space="preserve">s is other than information in </w:t>
            </w:r>
            <w:r w:rsidRPr="00FA07ED">
              <w:rPr>
                <w:rFonts w:ascii="Cambria" w:hAnsi="Cambria"/>
                <w:b/>
                <w:sz w:val="18"/>
                <w:szCs w:val="18"/>
                <w:lang w:val="en-GB"/>
              </w:rPr>
              <w:t>billing details)</w:t>
            </w:r>
          </w:p>
        </w:tc>
        <w:tc>
          <w:tcPr>
            <w:tcW w:w="5523" w:type="dxa"/>
            <w:shd w:val="clear" w:color="auto" w:fill="E2EFD9" w:themeFill="accent6" w:themeFillTint="33"/>
            <w:vAlign w:val="center"/>
          </w:tcPr>
          <w:p w:rsidR="00EF1244" w:rsidRPr="00FA07ED" w:rsidRDefault="00EF1244" w:rsidP="00EF1244">
            <w:pPr>
              <w:spacing w:line="300" w:lineRule="auto"/>
              <w:rPr>
                <w:rFonts w:ascii="Cambria" w:hAnsi="Cambria"/>
                <w:lang w:val="en-GB"/>
              </w:rPr>
            </w:pPr>
          </w:p>
        </w:tc>
      </w:tr>
    </w:tbl>
    <w:p w:rsidR="008F72CA" w:rsidRPr="00682822" w:rsidRDefault="008F72CA" w:rsidP="00682822">
      <w:pPr>
        <w:spacing w:after="0" w:line="300" w:lineRule="auto"/>
        <w:rPr>
          <w:lang w:val="en-GB"/>
        </w:rPr>
      </w:pPr>
    </w:p>
    <w:sectPr w:rsidR="008F72CA" w:rsidRPr="00682822" w:rsidSect="00682822">
      <w:headerReference w:type="default" r:id="rId10"/>
      <w:pgSz w:w="11906" w:h="16838"/>
      <w:pgMar w:top="284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5DF7" w:rsidRDefault="006C5DF7" w:rsidP="00F012E3">
      <w:pPr>
        <w:spacing w:after="0" w:line="240" w:lineRule="auto"/>
      </w:pPr>
      <w:r>
        <w:separator/>
      </w:r>
    </w:p>
  </w:endnote>
  <w:endnote w:type="continuationSeparator" w:id="1">
    <w:p w:rsidR="006C5DF7" w:rsidRDefault="006C5DF7" w:rsidP="00F01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5DF7" w:rsidRDefault="006C5DF7" w:rsidP="00F012E3">
      <w:pPr>
        <w:spacing w:after="0" w:line="240" w:lineRule="auto"/>
      </w:pPr>
      <w:r>
        <w:separator/>
      </w:r>
    </w:p>
  </w:footnote>
  <w:footnote w:type="continuationSeparator" w:id="1">
    <w:p w:rsidR="006C5DF7" w:rsidRDefault="006C5DF7" w:rsidP="00F012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12E3" w:rsidRDefault="003B5DEC" w:rsidP="003B5DEC">
    <w:pPr>
      <w:pStyle w:val="Nagwek"/>
      <w:tabs>
        <w:tab w:val="clear" w:pos="4536"/>
        <w:tab w:val="clear" w:pos="9072"/>
        <w:tab w:val="left" w:pos="3686"/>
        <w:tab w:val="center" w:pos="4111"/>
        <w:tab w:val="right" w:pos="9498"/>
      </w:tabs>
      <w:ind w:left="-709" w:right="-426"/>
      <w:jc w:val="center"/>
    </w:pPr>
    <w:r>
      <w:t xml:space="preserve">                               </w:t>
    </w:r>
    <w:r w:rsidR="00FA07ED">
      <w:t xml:space="preserve">  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79034D"/>
    <w:multiLevelType w:val="hybridMultilevel"/>
    <w:tmpl w:val="3E524FEA"/>
    <w:lvl w:ilvl="0" w:tplc="0B8C4E32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color w:val="00B05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zNTMxMjcyNzc0MLFQ0lEKTi0uzszPAykwrAUAy4jL7CwAAAA="/>
  </w:docVars>
  <w:rsids>
    <w:rsidRoot w:val="0079107F"/>
    <w:rsid w:val="00001593"/>
    <w:rsid w:val="00037022"/>
    <w:rsid w:val="000548BD"/>
    <w:rsid w:val="0009342B"/>
    <w:rsid w:val="00097270"/>
    <w:rsid w:val="000F08BC"/>
    <w:rsid w:val="000F3A31"/>
    <w:rsid w:val="00100CD9"/>
    <w:rsid w:val="00180E62"/>
    <w:rsid w:val="0019759A"/>
    <w:rsid w:val="001C4DF3"/>
    <w:rsid w:val="002251CF"/>
    <w:rsid w:val="0024675D"/>
    <w:rsid w:val="00267467"/>
    <w:rsid w:val="00275217"/>
    <w:rsid w:val="002906DB"/>
    <w:rsid w:val="00296C25"/>
    <w:rsid w:val="002A380D"/>
    <w:rsid w:val="002C4D66"/>
    <w:rsid w:val="002C5396"/>
    <w:rsid w:val="002D4D40"/>
    <w:rsid w:val="00322196"/>
    <w:rsid w:val="00343A73"/>
    <w:rsid w:val="00353312"/>
    <w:rsid w:val="003B5DEC"/>
    <w:rsid w:val="003C2462"/>
    <w:rsid w:val="003C689D"/>
    <w:rsid w:val="003F0C45"/>
    <w:rsid w:val="00416A99"/>
    <w:rsid w:val="00445736"/>
    <w:rsid w:val="004548BD"/>
    <w:rsid w:val="00492D57"/>
    <w:rsid w:val="00496925"/>
    <w:rsid w:val="004A7923"/>
    <w:rsid w:val="004B65FD"/>
    <w:rsid w:val="00500973"/>
    <w:rsid w:val="00532AB7"/>
    <w:rsid w:val="0055239C"/>
    <w:rsid w:val="00561DCF"/>
    <w:rsid w:val="00610880"/>
    <w:rsid w:val="00633D59"/>
    <w:rsid w:val="00682822"/>
    <w:rsid w:val="006834C2"/>
    <w:rsid w:val="00685328"/>
    <w:rsid w:val="006C5DF7"/>
    <w:rsid w:val="006D569C"/>
    <w:rsid w:val="006E48E7"/>
    <w:rsid w:val="00700AC8"/>
    <w:rsid w:val="00771C26"/>
    <w:rsid w:val="0079107F"/>
    <w:rsid w:val="007C55A8"/>
    <w:rsid w:val="007E7A5F"/>
    <w:rsid w:val="00820100"/>
    <w:rsid w:val="0082456F"/>
    <w:rsid w:val="00860B29"/>
    <w:rsid w:val="00894F95"/>
    <w:rsid w:val="008F72CA"/>
    <w:rsid w:val="009132BE"/>
    <w:rsid w:val="009256F6"/>
    <w:rsid w:val="0099429E"/>
    <w:rsid w:val="009A1C19"/>
    <w:rsid w:val="009C40CB"/>
    <w:rsid w:val="009E7AE2"/>
    <w:rsid w:val="00A07408"/>
    <w:rsid w:val="00A11766"/>
    <w:rsid w:val="00A41087"/>
    <w:rsid w:val="00A64F68"/>
    <w:rsid w:val="00A8352C"/>
    <w:rsid w:val="00AB11C0"/>
    <w:rsid w:val="00AE1F03"/>
    <w:rsid w:val="00AE53CA"/>
    <w:rsid w:val="00AE7C6B"/>
    <w:rsid w:val="00AF3FA1"/>
    <w:rsid w:val="00B052F5"/>
    <w:rsid w:val="00B76E76"/>
    <w:rsid w:val="00BA51D0"/>
    <w:rsid w:val="00BE07B1"/>
    <w:rsid w:val="00C275AD"/>
    <w:rsid w:val="00C62EA6"/>
    <w:rsid w:val="00C66A1F"/>
    <w:rsid w:val="00C95291"/>
    <w:rsid w:val="00CA7F6E"/>
    <w:rsid w:val="00CC0D6F"/>
    <w:rsid w:val="00CD3184"/>
    <w:rsid w:val="00CF082E"/>
    <w:rsid w:val="00D110B9"/>
    <w:rsid w:val="00D20F5F"/>
    <w:rsid w:val="00DB06E0"/>
    <w:rsid w:val="00DB34C0"/>
    <w:rsid w:val="00DB5276"/>
    <w:rsid w:val="00DB5F13"/>
    <w:rsid w:val="00DF5F67"/>
    <w:rsid w:val="00E07B6D"/>
    <w:rsid w:val="00E12C91"/>
    <w:rsid w:val="00E2206A"/>
    <w:rsid w:val="00E91713"/>
    <w:rsid w:val="00EA7FEB"/>
    <w:rsid w:val="00ED2481"/>
    <w:rsid w:val="00EF1244"/>
    <w:rsid w:val="00EF6046"/>
    <w:rsid w:val="00F012E3"/>
    <w:rsid w:val="00F21AF4"/>
    <w:rsid w:val="00F63CA2"/>
    <w:rsid w:val="00FA07ED"/>
    <w:rsid w:val="00FC62F1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E7AE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910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79107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012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012E3"/>
  </w:style>
  <w:style w:type="paragraph" w:styleId="Stopka">
    <w:name w:val="footer"/>
    <w:basedOn w:val="Normalny"/>
    <w:link w:val="StopkaZnak"/>
    <w:uiPriority w:val="99"/>
    <w:unhideWhenUsed/>
    <w:rsid w:val="00F012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012E3"/>
  </w:style>
  <w:style w:type="paragraph" w:styleId="Tekstdymka">
    <w:name w:val="Balloon Text"/>
    <w:basedOn w:val="Normalny"/>
    <w:link w:val="TekstdymkaZnak"/>
    <w:uiPriority w:val="99"/>
    <w:semiHidden/>
    <w:unhideWhenUsed/>
    <w:rsid w:val="00225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51CF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semiHidden/>
    <w:rsid w:val="00771C26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horsname">
    <w:name w:val="Author's name"/>
    <w:basedOn w:val="Normalny"/>
    <w:link w:val="AuthorsnameChar"/>
    <w:qFormat/>
    <w:rsid w:val="00F21AF4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uthorsnameChar">
    <w:name w:val="Author's name Char"/>
    <w:link w:val="Authorsname"/>
    <w:locked/>
    <w:rsid w:val="00F21AF4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horttext">
    <w:name w:val="short_text"/>
    <w:basedOn w:val="Domylnaczcionkaakapitu"/>
    <w:rsid w:val="003C246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E7AE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910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79107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012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012E3"/>
  </w:style>
  <w:style w:type="paragraph" w:styleId="Stopka">
    <w:name w:val="footer"/>
    <w:basedOn w:val="Normalny"/>
    <w:link w:val="StopkaZnak"/>
    <w:uiPriority w:val="99"/>
    <w:unhideWhenUsed/>
    <w:rsid w:val="00F012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012E3"/>
  </w:style>
  <w:style w:type="paragraph" w:styleId="Tekstdymka">
    <w:name w:val="Balloon Text"/>
    <w:basedOn w:val="Normalny"/>
    <w:link w:val="TekstdymkaZnak"/>
    <w:uiPriority w:val="99"/>
    <w:semiHidden/>
    <w:unhideWhenUsed/>
    <w:rsid w:val="00225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51CF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semiHidden/>
    <w:rsid w:val="00771C26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horsname">
    <w:name w:val="Author's name"/>
    <w:basedOn w:val="Normalny"/>
    <w:link w:val="AuthorsnameChar"/>
    <w:qFormat/>
    <w:rsid w:val="00F21AF4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uthorsnameChar">
    <w:name w:val="Author's name Char"/>
    <w:link w:val="Authorsname"/>
    <w:locked/>
    <w:rsid w:val="00F21AF4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horttext">
    <w:name w:val="short_text"/>
    <w:basedOn w:val="Domylnaczcionkaakapitu"/>
    <w:rsid w:val="003C246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17AE1-C5E9-4E6E-95A8-5D01170C4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4</Words>
  <Characters>567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</dc:creator>
  <cp:lastModifiedBy>Paweł</cp:lastModifiedBy>
  <cp:revision>5</cp:revision>
  <dcterms:created xsi:type="dcterms:W3CDTF">2018-01-18T12:10:00Z</dcterms:created>
  <dcterms:modified xsi:type="dcterms:W3CDTF">2018-01-26T18:34:00Z</dcterms:modified>
</cp:coreProperties>
</file>